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0505FA04" w:rsidR="007264E3" w:rsidRPr="007264E3" w:rsidRDefault="003A29EC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40"/>
          <w:szCs w:val="40"/>
        </w:rPr>
      </w:pPr>
      <w:r>
        <w:rPr>
          <w:rFonts w:cs="Calibri"/>
          <w:b/>
          <w:bCs/>
          <w:smallCaps/>
          <w:color w:val="000090"/>
          <w:spacing w:val="20"/>
          <w:sz w:val="40"/>
          <w:szCs w:val="40"/>
        </w:rPr>
        <w:t>Zen Farhat</w:t>
      </w:r>
    </w:p>
    <w:p w14:paraId="175C6829" w14:textId="0908B029" w:rsidR="007264E3" w:rsidRPr="007264E3" w:rsidRDefault="00AA0F63" w:rsidP="007264E3">
      <w:pPr>
        <w:spacing w:after="0" w:line="240" w:lineRule="auto"/>
        <w:jc w:val="center"/>
        <w:rPr>
          <w:rFonts w:cs="Calibri"/>
          <w:color w:val="404040"/>
        </w:rPr>
      </w:pPr>
      <w:r>
        <w:rPr>
          <w:rFonts w:cs="Calibri"/>
          <w:color w:val="404040"/>
        </w:rPr>
        <w:t>Melbourne, AU</w:t>
      </w:r>
    </w:p>
    <w:p w14:paraId="4F14BABF" w14:textId="009520D6" w:rsidR="007264E3" w:rsidRPr="00AA0F63" w:rsidRDefault="00E32A11" w:rsidP="007264E3">
      <w:pPr>
        <w:spacing w:after="0" w:line="240" w:lineRule="auto"/>
        <w:jc w:val="center"/>
        <w:rPr>
          <w:rFonts w:cs="Calibri"/>
          <w:color w:val="FF0000"/>
        </w:rPr>
      </w:pPr>
      <w:r>
        <w:rPr>
          <w:rFonts w:cs="Calibri"/>
          <w:color w:val="404040"/>
        </w:rPr>
        <w:t>zeinfarhat6@gmail.com</w:t>
      </w:r>
      <w:r w:rsidR="007264E3" w:rsidRPr="007264E3">
        <w:rPr>
          <w:rFonts w:cs="Calibri"/>
          <w:color w:val="404040"/>
        </w:rPr>
        <w:t xml:space="preserve"> | </w:t>
      </w:r>
      <w:r w:rsidRPr="00E32A11">
        <w:rPr>
          <w:rFonts w:cs="Calibri"/>
          <w:color w:val="404040"/>
        </w:rPr>
        <w:t>https://www.linkedin.com/in/zeneff/</w:t>
      </w:r>
      <w:r>
        <w:rPr>
          <w:rFonts w:cs="Calibri"/>
          <w:color w:val="FF0000"/>
        </w:rPr>
        <w:t xml:space="preserve"> </w:t>
      </w:r>
      <w:r w:rsidR="00AA0F63">
        <w:rPr>
          <w:rFonts w:cs="Calibri"/>
          <w:color w:val="FF0000"/>
        </w:rPr>
        <w:br/>
      </w:r>
      <w:r w:rsidR="009551FB" w:rsidRPr="009551FB">
        <w:rPr>
          <w:color w:val="2F5496" w:themeColor="accent1" w:themeShade="BF"/>
          <w:u w:val="single"/>
        </w:rPr>
        <w:t>https://www.</w:t>
      </w:r>
      <w:hyperlink r:id="rId8" w:history="1">
        <w:r w:rsidR="009551FB" w:rsidRPr="009551FB">
          <w:rPr>
            <w:rStyle w:val="Hyperlink"/>
            <w:rFonts w:cs="Calibri"/>
            <w:color w:val="2F5496" w:themeColor="accent1" w:themeShade="BF"/>
          </w:rPr>
          <w:t>zenfarhat.com</w:t>
        </w:r>
      </w:hyperlink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72F7EF37" w:rsidR="007264E3" w:rsidRPr="007264E3" w:rsidRDefault="00AA0F63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Web Developer</w:t>
      </w:r>
    </w:p>
    <w:p w14:paraId="6D0B0AF6" w14:textId="5BA455DD" w:rsidR="007264E3" w:rsidRPr="00AC4E97" w:rsidRDefault="001D6624" w:rsidP="007264E3">
      <w:pPr>
        <w:spacing w:after="0" w:line="240" w:lineRule="auto"/>
        <w:jc w:val="center"/>
        <w:rPr>
          <w:rFonts w:cs="Calibri"/>
          <w:bCs/>
          <w:sz w:val="18"/>
          <w:szCs w:val="18"/>
        </w:rPr>
      </w:pPr>
      <w:r>
        <w:rPr>
          <w:rFonts w:cs="Calibri"/>
          <w:bCs/>
          <w:sz w:val="18"/>
          <w:szCs w:val="18"/>
        </w:rPr>
        <w:t xml:space="preserve">Dedicated, motivated </w:t>
      </w:r>
      <w:r w:rsidRPr="004B4C6D">
        <w:rPr>
          <w:rFonts w:cs="Calibri"/>
          <w:b/>
          <w:bCs/>
          <w:sz w:val="18"/>
          <w:szCs w:val="18"/>
        </w:rPr>
        <w:t>Web Developer</w:t>
      </w:r>
      <w:r>
        <w:rPr>
          <w:rFonts w:cs="Calibri"/>
          <w:bCs/>
          <w:sz w:val="18"/>
          <w:szCs w:val="18"/>
        </w:rPr>
        <w:t xml:space="preserve"> known for designing, developing, and delivering custom web applications and software solutions</w:t>
      </w:r>
      <w:r w:rsidR="007264E3" w:rsidRPr="00AC4E97">
        <w:rPr>
          <w:rFonts w:cs="Calibri"/>
          <w:bCs/>
          <w:sz w:val="18"/>
          <w:szCs w:val="18"/>
        </w:rPr>
        <w:t>.</w:t>
      </w:r>
      <w:r>
        <w:rPr>
          <w:rFonts w:cs="Calibri"/>
          <w:bCs/>
          <w:sz w:val="18"/>
          <w:szCs w:val="18"/>
        </w:rPr>
        <w:t xml:space="preserve"> </w:t>
      </w:r>
      <w:r w:rsidR="004B4C6D">
        <w:rPr>
          <w:rFonts w:cs="Calibri"/>
          <w:bCs/>
          <w:sz w:val="18"/>
          <w:szCs w:val="18"/>
        </w:rPr>
        <w:t xml:space="preserve">Applies MERN stack knowledge and front-end/back-end tools in diverse website development projects. Out-of-the-box thinker committed to adapting software engineering practices to post-COVID work conditions. </w:t>
      </w:r>
    </w:p>
    <w:p w14:paraId="485294FF" w14:textId="77777777" w:rsidR="00AA0F63" w:rsidRPr="00AC4E97" w:rsidRDefault="00AA0F63" w:rsidP="00AA0F63">
      <w:pPr>
        <w:spacing w:after="0" w:line="240" w:lineRule="auto"/>
        <w:rPr>
          <w:rFonts w:cs="Calibri"/>
          <w:sz w:val="18"/>
          <w:szCs w:val="18"/>
        </w:rPr>
      </w:pPr>
    </w:p>
    <w:p w14:paraId="232ACC16" w14:textId="77777777" w:rsidR="00AA0F63" w:rsidRPr="00AC4E97" w:rsidRDefault="00AA0F63" w:rsidP="00AA0F63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r w:rsidRPr="00AC4E97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3BE42C7A" w14:textId="21001771" w:rsidR="00AA0F63" w:rsidRPr="00AC4E97" w:rsidRDefault="00AA0F63" w:rsidP="00AA0F63">
      <w:pPr>
        <w:spacing w:after="0" w:line="240" w:lineRule="auto"/>
        <w:rPr>
          <w:rFonts w:cs="Calibri"/>
          <w:b/>
          <w:color w:val="404040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</w:rPr>
        <w:t>Royal Melbourne Institute of Technology, Melbourne, AU</w:t>
      </w:r>
    </w:p>
    <w:p w14:paraId="3B8B1EE9" w14:textId="50518EFC" w:rsidR="00AA0F63" w:rsidRPr="00CB7378" w:rsidRDefault="00AA0F63" w:rsidP="00AA0F63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iCs/>
          <w:color w:val="002060"/>
          <w:sz w:val="18"/>
          <w:szCs w:val="18"/>
        </w:rPr>
      </w:pPr>
      <w:r w:rsidRPr="008343B4">
        <w:rPr>
          <w:rFonts w:cs="Calibri"/>
          <w:iCs/>
          <w:sz w:val="18"/>
          <w:szCs w:val="18"/>
        </w:rPr>
        <w:t xml:space="preserve">Bachelor of Information </w:t>
      </w:r>
      <w:r w:rsidR="00E91FDE" w:rsidRPr="008343B4">
        <w:rPr>
          <w:rFonts w:cs="Calibri"/>
          <w:iCs/>
          <w:sz w:val="18"/>
          <w:szCs w:val="18"/>
        </w:rPr>
        <w:t>Technology (</w:t>
      </w:r>
      <w:r w:rsidR="004715E2">
        <w:rPr>
          <w:rFonts w:cs="Calibri"/>
          <w:i/>
          <w:sz w:val="18"/>
          <w:szCs w:val="18"/>
        </w:rPr>
        <w:t>candidate)</w:t>
      </w:r>
    </w:p>
    <w:p w14:paraId="05CC60EB" w14:textId="77777777" w:rsidR="00AC4E97" w:rsidRPr="00AC4E97" w:rsidRDefault="00AC4E97" w:rsidP="00AC4E97">
      <w:pPr>
        <w:pStyle w:val="ColorfulList-Accent11"/>
        <w:ind w:left="360"/>
        <w:contextualSpacing w:val="0"/>
        <w:rPr>
          <w:rFonts w:ascii="Calibri" w:hAnsi="Calibri" w:cs="Calibri"/>
          <w:sz w:val="18"/>
          <w:szCs w:val="18"/>
        </w:rPr>
      </w:pPr>
    </w:p>
    <w:p w14:paraId="2ABED912" w14:textId="084164CC" w:rsidR="007264E3" w:rsidRPr="00AC4E97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  <w:u w:val="single"/>
        </w:rPr>
        <w:t>Certifications or Additional Education:</w:t>
      </w:r>
      <w:r w:rsidRPr="00AC4E97">
        <w:rPr>
          <w:rFonts w:cs="Calibri"/>
          <w:b/>
          <w:color w:val="404040"/>
          <w:sz w:val="18"/>
          <w:szCs w:val="18"/>
          <w:u w:val="single"/>
        </w:rPr>
        <w:br/>
      </w:r>
      <w:r w:rsidRPr="00AC4E97">
        <w:rPr>
          <w:rFonts w:cs="Calibri"/>
          <w:color w:val="000000" w:themeColor="text1"/>
          <w:sz w:val="18"/>
          <w:szCs w:val="18"/>
        </w:rPr>
        <w:t>Udemy – 50 Projects in 50 Days: HTML/CSS/JS, React: The Complete Guide, The Complete 2021 Web Development Bootcamp</w:t>
      </w:r>
    </w:p>
    <w:p w14:paraId="10BC21B2" w14:textId="3483E8C8" w:rsidR="00AA0F63" w:rsidRPr="001D6624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color w:val="000000" w:themeColor="text1"/>
          <w:sz w:val="18"/>
          <w:szCs w:val="18"/>
        </w:rPr>
        <w:t xml:space="preserve">Victoria University – Bachelor of Biomedicine (GPA: 6.5) </w:t>
      </w:r>
    </w:p>
    <w:p w14:paraId="042AEF77" w14:textId="65491778" w:rsidR="007264E3" w:rsidRPr="00AC4E97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AC4E97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38E2A324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bookmarkStart w:id="0" w:name="_Hlk520609208"/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Software Engineering </w:t>
            </w:r>
          </w:p>
        </w:tc>
        <w:tc>
          <w:tcPr>
            <w:tcW w:w="3597" w:type="dxa"/>
          </w:tcPr>
          <w:p w14:paraId="14503AB5" w14:textId="7F39B12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Web Development &amp; Administration </w:t>
            </w:r>
          </w:p>
        </w:tc>
        <w:tc>
          <w:tcPr>
            <w:tcW w:w="3597" w:type="dxa"/>
          </w:tcPr>
          <w:p w14:paraId="64E8F3FD" w14:textId="47346B8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Programming Languages </w:t>
            </w:r>
          </w:p>
        </w:tc>
      </w:tr>
      <w:tr w:rsidR="007264E3" w:rsidRPr="00AC4E97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6A505F10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Quality Assurance </w:t>
            </w:r>
          </w:p>
        </w:tc>
        <w:tc>
          <w:tcPr>
            <w:tcW w:w="3597" w:type="dxa"/>
          </w:tcPr>
          <w:p w14:paraId="7F2A85B2" w14:textId="1BEF57C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Agile Development </w:t>
            </w:r>
          </w:p>
        </w:tc>
        <w:tc>
          <w:tcPr>
            <w:tcW w:w="3597" w:type="dxa"/>
          </w:tcPr>
          <w:p w14:paraId="1D57EC8F" w14:textId="62A66A1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Front-end/Back-end Development  </w:t>
            </w:r>
          </w:p>
        </w:tc>
      </w:tr>
      <w:tr w:rsidR="007264E3" w:rsidRPr="00AC4E97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0AEC884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Mobile Responsivity </w:t>
            </w:r>
          </w:p>
        </w:tc>
        <w:tc>
          <w:tcPr>
            <w:tcW w:w="3597" w:type="dxa"/>
          </w:tcPr>
          <w:p w14:paraId="53584219" w14:textId="7E6815B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Team Collaboration </w:t>
            </w:r>
          </w:p>
        </w:tc>
        <w:tc>
          <w:tcPr>
            <w:tcW w:w="3597" w:type="dxa"/>
          </w:tcPr>
          <w:p w14:paraId="7BEC8CB3" w14:textId="7987A65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UI/UX </w:t>
            </w:r>
          </w:p>
        </w:tc>
      </w:tr>
    </w:tbl>
    <w:p w14:paraId="5F409B9E" w14:textId="4C9EE05A" w:rsidR="007264E3" w:rsidRPr="00AC4E97" w:rsidRDefault="007264E3" w:rsidP="007E3C29">
      <w:pPr>
        <w:spacing w:after="0" w:line="240" w:lineRule="auto"/>
        <w:rPr>
          <w:rFonts w:cs="Calibri"/>
          <w:sz w:val="18"/>
          <w:szCs w:val="18"/>
        </w:rPr>
      </w:pPr>
    </w:p>
    <w:p w14:paraId="4B5674F7" w14:textId="77777777" w:rsidR="00AA0F63" w:rsidRPr="00AC4E97" w:rsidRDefault="00AA0F63" w:rsidP="00AA0F63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AC4E97">
        <w:rPr>
          <w:rFonts w:cs="Calibri"/>
          <w:b/>
          <w:bCs/>
          <w:smallCaps/>
          <w:color w:val="000090"/>
          <w:spacing w:val="20"/>
        </w:rPr>
        <w:t>Projects</w:t>
      </w:r>
    </w:p>
    <w:p w14:paraId="4ED210C8" w14:textId="683E0B0E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Functional Amazon Clone</w:t>
      </w:r>
    </w:p>
    <w:p w14:paraId="0CAECBC0" w14:textId="328D36C2" w:rsidR="00AC4E97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Utilized Reactis to develop a mobile-responsive, user-friendly Amazon clone website with back-end features, including log-in and cart systems. </w:t>
      </w:r>
    </w:p>
    <w:p w14:paraId="105AF8C0" w14:textId="503D9684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Translated business and other design specs into an end-user experience with production-ready code. </w:t>
      </w:r>
    </w:p>
    <w:p w14:paraId="6E1CB27C" w14:textId="65C42EED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Anticipated customer needs/concerns to include additional quality-of-life features on the website. </w:t>
      </w:r>
    </w:p>
    <w:p w14:paraId="3BA48A50" w14:textId="77777777" w:rsidR="00AA0F63" w:rsidRPr="00AC4E97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595959"/>
          <w:spacing w:val="-2"/>
          <w:sz w:val="18"/>
          <w:szCs w:val="18"/>
          <w:u w:val="single"/>
        </w:rPr>
      </w:pPr>
    </w:p>
    <w:p w14:paraId="325AEC9D" w14:textId="2F3AF573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Tesla Front-End Clone| 2021</w:t>
      </w:r>
    </w:p>
    <w:p w14:paraId="62F1430A" w14:textId="3BE0C023" w:rsidR="00AC4E97" w:rsidRPr="00F0382F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Studied Tesla’s website to develop a clone emulating the original’s primary features while adding new front-end properties with Reactis. </w:t>
      </w:r>
    </w:p>
    <w:p w14:paraId="52AF236B" w14:textId="77777777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Implemented cross-platform/browser compatible content with an emphasis on mobile device responsivity. </w:t>
      </w:r>
    </w:p>
    <w:p w14:paraId="1662EC13" w14:textId="68D3903B" w:rsidR="00AC4E97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>Solicited feedback and integrated intuitive UI/UX features.</w:t>
      </w:r>
    </w:p>
    <w:p w14:paraId="175124F1" w14:textId="1F02EE8B" w:rsidR="004B41EF" w:rsidRDefault="004B41EF" w:rsidP="004B41EF">
      <w:pPr>
        <w:widowControl w:val="0"/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</w:p>
    <w:p w14:paraId="6FC9F67C" w14:textId="08F16886" w:rsidR="004B41EF" w:rsidRDefault="004B41EF" w:rsidP="004B41EF">
      <w:pPr>
        <w:pStyle w:val="MediumGrid21"/>
        <w:snapToGrid w:val="0"/>
        <w:jc w:val="both"/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</w:pPr>
      <w:r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 xml:space="preserve">Movie Review Web Application </w:t>
      </w: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| 2021</w:t>
      </w:r>
    </w:p>
    <w:p w14:paraId="5BC8BEC1" w14:textId="3698C814" w:rsidR="004B41EF" w:rsidRPr="00F0382F" w:rsidRDefault="004B41EF" w:rsidP="004B41EF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Developed an application that utilizes API calls with full search functionality.</w:t>
      </w:r>
    </w:p>
    <w:p w14:paraId="3F4AEC3F" w14:textId="60008433" w:rsidR="004B41EF" w:rsidRPr="00F0382F" w:rsidRDefault="004B41EF" w:rsidP="004B41EF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Mobile responsive and user-friendly experience.</w:t>
      </w:r>
    </w:p>
    <w:p w14:paraId="38560993" w14:textId="6A1919D2" w:rsidR="004B41EF" w:rsidRDefault="004B41EF" w:rsidP="004B41EF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Utilised React, React Hooks, components &amp; axios API calling methods.</w:t>
      </w:r>
    </w:p>
    <w:p w14:paraId="524A5ECC" w14:textId="77777777" w:rsidR="00AA0F63" w:rsidRPr="00AC4E97" w:rsidRDefault="00AA0F63" w:rsidP="00AA0F63">
      <w:pPr>
        <w:widowControl w:val="0"/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</w:p>
    <w:p w14:paraId="12A59D50" w14:textId="03E6FCB2" w:rsidR="00AA0F63" w:rsidRPr="00AC4E97" w:rsidRDefault="00AA0F63" w:rsidP="00AA0F63">
      <w:pPr>
        <w:pStyle w:val="MediumGrid21"/>
        <w:snapToGrid w:val="0"/>
        <w:jc w:val="both"/>
        <w:rPr>
          <w:rFonts w:cs="Calibri"/>
          <w:color w:val="404040"/>
          <w:sz w:val="18"/>
          <w:szCs w:val="18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Portfolio Website v1| 2021</w:t>
      </w:r>
    </w:p>
    <w:p w14:paraId="438609DC" w14:textId="6B5426DA" w:rsidR="001D6624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Revamped a portfolio website for responsivity and user-friendliness with reproducible code and traceable development on Github. </w:t>
      </w:r>
    </w:p>
    <w:p w14:paraId="166378BA" w14:textId="5B212F43" w:rsidR="001D6624" w:rsidRPr="00F0382F" w:rsidRDefault="001D6624" w:rsidP="007E3C29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Managed the website’s development from planning to inception, including front-end development, architecture, interface design, site structure, navigation, and page optimization. </w:t>
      </w:r>
    </w:p>
    <w:p w14:paraId="638F179A" w14:textId="72D70D57" w:rsidR="007264E3" w:rsidRPr="00AC4E97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08929E30" w:rsidR="007264E3" w:rsidRPr="00AC4E97" w:rsidRDefault="00AA0F63" w:rsidP="007264E3">
      <w:pPr>
        <w:pStyle w:val="MediumGrid21"/>
        <w:rPr>
          <w:rFonts w:cs="Calibri"/>
          <w:caps/>
          <w:color w:val="404040"/>
          <w:sz w:val="18"/>
          <w:szCs w:val="18"/>
        </w:rPr>
      </w:pPr>
      <w:r w:rsidRPr="00AC4E97">
        <w:rPr>
          <w:rFonts w:eastAsia="Times New Roman" w:cs="Calibri"/>
          <w:b/>
          <w:caps/>
          <w:noProof/>
          <w:color w:val="404040"/>
          <w:spacing w:val="-2"/>
          <w:sz w:val="18"/>
          <w:szCs w:val="18"/>
          <w:u w:val="single"/>
        </w:rPr>
        <w:t>Victoria University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Melbourne, AU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2017 – 2018 </w:t>
      </w:r>
    </w:p>
    <w:p w14:paraId="4462FE97" w14:textId="048E9120" w:rsidR="007264E3" w:rsidRPr="00AC4E97" w:rsidRDefault="00AC4E97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18"/>
          <w:szCs w:val="18"/>
        </w:rPr>
      </w:pPr>
      <w:r w:rsidRPr="00AC4E97">
        <w:rPr>
          <w:rFonts w:eastAsia="Times New Roman" w:cs="Calibri"/>
          <w:b/>
          <w:color w:val="000090"/>
          <w:spacing w:val="-2"/>
          <w:sz w:val="18"/>
          <w:szCs w:val="18"/>
        </w:rPr>
        <w:t xml:space="preserve">Lead Student Mentor </w:t>
      </w:r>
    </w:p>
    <w:p w14:paraId="33DBA46F" w14:textId="718FC269" w:rsidR="007264E3" w:rsidRPr="00AC4E97" w:rsidRDefault="001D6624" w:rsidP="002657CE">
      <w:pPr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Selected for and excelled in a paid student mentor position requiring an excellent GPA. </w:t>
      </w:r>
    </w:p>
    <w:p w14:paraId="1D7F7E23" w14:textId="1824215D" w:rsidR="007264E3" w:rsidRPr="00AC4E97" w:rsidRDefault="00AC4E97" w:rsidP="002657CE">
      <w:pPr>
        <w:spacing w:before="120" w:after="0" w:line="240" w:lineRule="auto"/>
        <w:rPr>
          <w:rFonts w:cs="Calibri"/>
          <w:b/>
          <w:bCs/>
          <w:i/>
          <w:iCs/>
          <w:sz w:val="18"/>
          <w:szCs w:val="18"/>
        </w:rPr>
      </w:pPr>
      <w:r w:rsidRPr="00AC4E97">
        <w:rPr>
          <w:rFonts w:cs="Calibri"/>
          <w:b/>
          <w:bCs/>
          <w:i/>
          <w:iCs/>
          <w:sz w:val="18"/>
          <w:szCs w:val="18"/>
        </w:rPr>
        <w:t xml:space="preserve">Highlighted Responsibilities: </w:t>
      </w:r>
    </w:p>
    <w:p w14:paraId="0B9A70CE" w14:textId="6C71FFCB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Received rapid progressive experience to be promoted to a Lead Student Mentor within 1 year of employment. </w:t>
      </w:r>
    </w:p>
    <w:p w14:paraId="1C9FDB8D" w14:textId="6449F375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 xml:space="preserve">Assisted with IT-related troubleshooting in the school library on an ad hoc basis. </w:t>
      </w:r>
    </w:p>
    <w:p w14:paraId="6C6F0954" w14:textId="0DC8E007" w:rsidR="001D6624" w:rsidRDefault="001D6624" w:rsidP="00AC4E97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sz w:val="18"/>
          <w:szCs w:val="18"/>
          <w:lang w:val="en-CA"/>
        </w:rPr>
      </w:pPr>
      <w:r>
        <w:rPr>
          <w:rFonts w:eastAsia="ヒラギノ角ゴ Pro W3" w:cs="Calibri"/>
          <w:sz w:val="18"/>
          <w:szCs w:val="18"/>
          <w:lang w:val="en-CA"/>
        </w:rPr>
        <w:t>Supervised 5 other Student Mentors and enforced 100% accountability for protocols and incident management according to university policy.</w:t>
      </w:r>
    </w:p>
    <w:p w14:paraId="2CD602BF" w14:textId="48F93CD7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Praised as a top-performing mentor for consistent positive student feedback and 5+ returning mentees seeking additional tutoring services. </w:t>
      </w:r>
    </w:p>
    <w:p w14:paraId="28F7C5F4" w14:textId="52D08AEC" w:rsidR="001D6624" w:rsidRPr="00F0382F" w:rsidRDefault="001D6624" w:rsidP="001D6624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Used positive reinforcement to encourage, motivate, and build confiden</w:t>
      </w:r>
      <w:r w:rsidR="004B4C6D"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>ce</w:t>
      </w: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 in students. </w:t>
      </w:r>
    </w:p>
    <w:p w14:paraId="2B8C213C" w14:textId="49BEAA31" w:rsidR="00091FBC" w:rsidRPr="00091FBC" w:rsidRDefault="001D6624" w:rsidP="00091FBC">
      <w:pPr>
        <w:numPr>
          <w:ilvl w:val="0"/>
          <w:numId w:val="39"/>
        </w:numPr>
        <w:spacing w:after="0" w:line="240" w:lineRule="auto"/>
        <w:rPr>
          <w:rFonts w:eastAsia="ヒラギノ角ゴ Pro W3" w:cs="Calibri"/>
          <w:color w:val="000000" w:themeColor="text1"/>
          <w:sz w:val="18"/>
          <w:szCs w:val="18"/>
          <w:lang w:val="en-CA"/>
        </w:rPr>
      </w:pPr>
      <w:r w:rsidRPr="00F0382F">
        <w:rPr>
          <w:rFonts w:eastAsia="ヒラギノ角ゴ Pro W3" w:cs="Calibri"/>
          <w:color w:val="000000" w:themeColor="text1"/>
          <w:sz w:val="18"/>
          <w:szCs w:val="18"/>
          <w:lang w:val="en-CA"/>
        </w:rPr>
        <w:t xml:space="preserve">Resolved inquiries through email/discussion sections and taught study, note-taking, and test-taking strategies in individual or group settings. </w:t>
      </w:r>
    </w:p>
    <w:p w14:paraId="3D5ED017" w14:textId="77777777" w:rsidR="001D6624" w:rsidRDefault="001D6624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ヒラギノ角ゴ Pro W3" w:cs="Calibri"/>
          <w:sz w:val="18"/>
          <w:szCs w:val="18"/>
          <w:lang w:val="en-CA"/>
        </w:rPr>
      </w:pPr>
      <w:bookmarkStart w:id="1" w:name="_Hlk490514087"/>
      <w:bookmarkStart w:id="2" w:name="_Hlk519524272"/>
      <w:bookmarkStart w:id="3" w:name="_Hlk520609237"/>
      <w:bookmarkStart w:id="4" w:name="_Hlk521756501"/>
      <w:bookmarkEnd w:id="0"/>
    </w:p>
    <w:p w14:paraId="29D57AE8" w14:textId="260481E2" w:rsidR="00D76215" w:rsidRPr="00AC4E97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AC4E97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 w:rsidRPr="00AC4E97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AC4E97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445AE2CD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Technical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Skills</w:t>
      </w:r>
      <w:r w:rsidR="002657CE" w:rsidRPr="00AC4E97">
        <w:rPr>
          <w:rFonts w:cs="Calibri"/>
          <w:sz w:val="18"/>
          <w:szCs w:val="18"/>
        </w:rPr>
        <w:tab/>
      </w:r>
      <w:r w:rsidRPr="00AC4E97">
        <w:rPr>
          <w:rFonts w:cs="Calibri"/>
          <w:color w:val="000000" w:themeColor="text1"/>
          <w:sz w:val="18"/>
          <w:szCs w:val="18"/>
        </w:rPr>
        <w:t>Microsoft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Pr="00AC4E97">
        <w:rPr>
          <w:rFonts w:cs="Calibri"/>
          <w:color w:val="000000" w:themeColor="text1"/>
          <w:sz w:val="18"/>
          <w:szCs w:val="18"/>
        </w:rPr>
        <w:t>Office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Suite / HTML 5 / CSS3 / JavaScript / Java / Bootstrap 4 &amp; 5 / Unity / C# / NodeJS / React / Sass / Github / MongoDB / Google Firebase / Figma / wireframing </w:t>
      </w:r>
    </w:p>
    <w:p w14:paraId="34BAA780" w14:textId="77B89DC2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225A80" w14:textId="4311E718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Honors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&amp;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Awards</w:t>
      </w:r>
      <w:r w:rsidR="002657CE" w:rsidRPr="00AC4E97">
        <w:rPr>
          <w:rFonts w:cs="Calibri"/>
          <w:sz w:val="18"/>
          <w:szCs w:val="18"/>
        </w:rPr>
        <w:tab/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VCE Award of Excellence </w:t>
      </w:r>
    </w:p>
    <w:p w14:paraId="5E0CEBEA" w14:textId="7CA01B6F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E97AC6" w14:textId="14F304F5" w:rsidR="00564B2B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Interests</w:t>
      </w:r>
      <w:r w:rsidR="002657CE" w:rsidRPr="00AC4E97">
        <w:rPr>
          <w:rFonts w:cs="Calibri"/>
          <w:sz w:val="18"/>
          <w:szCs w:val="18"/>
        </w:rPr>
        <w:tab/>
      </w:r>
      <w:bookmarkEnd w:id="1"/>
      <w:bookmarkEnd w:id="2"/>
      <w:bookmarkEnd w:id="3"/>
      <w:bookmarkEnd w:id="4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Guitar, gaming &amp; game development, camping </w:t>
      </w:r>
    </w:p>
    <w:sectPr w:rsidR="00564B2B" w:rsidRPr="00AC4E97" w:rsidSect="00AC4E97">
      <w:headerReference w:type="default" r:id="rId9"/>
      <w:pgSz w:w="12240" w:h="15840"/>
      <w:pgMar w:top="0" w:right="720" w:bottom="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C2DC52" w14:textId="77777777" w:rsidR="004E7031" w:rsidRDefault="004E7031" w:rsidP="003B7B43">
      <w:pPr>
        <w:spacing w:after="0" w:line="240" w:lineRule="auto"/>
      </w:pPr>
      <w:r>
        <w:separator/>
      </w:r>
    </w:p>
  </w:endnote>
  <w:endnote w:type="continuationSeparator" w:id="0">
    <w:p w14:paraId="6357BC11" w14:textId="77777777" w:rsidR="004E7031" w:rsidRDefault="004E7031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A5EC2B4" w14:textId="77777777" w:rsidR="004E7031" w:rsidRDefault="004E7031" w:rsidP="003B7B43">
      <w:pPr>
        <w:spacing w:after="0" w:line="240" w:lineRule="auto"/>
      </w:pPr>
      <w:r>
        <w:separator/>
      </w:r>
    </w:p>
  </w:footnote>
  <w:footnote w:type="continuationSeparator" w:id="0">
    <w:p w14:paraId="1D67F51A" w14:textId="77777777" w:rsidR="004E7031" w:rsidRDefault="004E7031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1D54378E" w:rsidR="003E1B2F" w:rsidRPr="00B43CCD" w:rsidRDefault="007E3C29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5" w:name="_Hlk517467731"/>
    <w:r>
      <w:rPr>
        <w:color w:val="002060"/>
      </w:rPr>
      <w:t xml:space="preserve">Client </w:t>
    </w:r>
    <w:r w:rsidR="00B43CCD" w:rsidRPr="005F3A67">
      <w:rPr>
        <w:color w:val="002060"/>
      </w:rPr>
      <w:t>Name,</w:t>
    </w:r>
    <w:r>
      <w:rPr>
        <w:color w:val="002060"/>
      </w:rPr>
      <w:t xml:space="preserve"> </w:t>
    </w:r>
    <w:r w:rsidR="00B43CCD" w:rsidRPr="005F3A67">
      <w:rPr>
        <w:color w:val="002060"/>
      </w:rPr>
      <w:t>Resume</w:t>
    </w:r>
    <w:r>
      <w:rPr>
        <w:color w:val="002060"/>
      </w:rPr>
      <w:t xml:space="preserve"> </w:t>
    </w:r>
    <w:r w:rsidR="00B43CCD" w:rsidRPr="005F3A67">
      <w:rPr>
        <w:color w:val="002060"/>
      </w:rPr>
      <w:t>–</w:t>
    </w:r>
    <w:r>
      <w:rPr>
        <w:color w:val="002060"/>
      </w:rPr>
      <w:t xml:space="preserve"> </w:t>
    </w:r>
    <w:r w:rsidR="00B43CCD" w:rsidRPr="005F3A67">
      <w:rPr>
        <w:color w:val="002060"/>
      </w:rPr>
      <w:t>Page</w:t>
    </w:r>
    <w:r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1D662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>
      <w:rPr>
        <w:noProof/>
        <w:color w:val="002060"/>
      </w:rPr>
      <w:t xml:space="preserve">        </w:t>
    </w:r>
    <w:r w:rsidR="00B43CCD" w:rsidRPr="007E3C29">
      <w:rPr>
        <w:noProof/>
        <w:color w:val="002060"/>
      </w:rPr>
      <w:t>Phone</w:t>
    </w:r>
    <w:r w:rsidRPr="007E3C29">
      <w:rPr>
        <w:noProof/>
        <w:color w:val="002060"/>
      </w:rPr>
      <w:t xml:space="preserve"> | E</w:t>
    </w:r>
    <w:r w:rsidR="00B43CCD" w:rsidRPr="007E3C29">
      <w:rPr>
        <w:noProof/>
        <w:color w:val="002060"/>
      </w:rPr>
      <w:t>mail</w:t>
    </w:r>
    <w:r w:rsidRPr="007E3C29">
      <w:rPr>
        <w:noProof/>
        <w:color w:val="002060"/>
      </w:rPr>
      <w:t xml:space="preserve"> 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863BE"/>
    <w:multiLevelType w:val="hybridMultilevel"/>
    <w:tmpl w:val="88D498E0"/>
    <w:lvl w:ilvl="0" w:tplc="4D981586">
      <w:numFmt w:val="bullet"/>
      <w:lvlText w:val=""/>
      <w:lvlJc w:val="left"/>
      <w:pPr>
        <w:ind w:left="489" w:hanging="369"/>
      </w:pPr>
      <w:rPr>
        <w:rFonts w:ascii="Wingdings" w:eastAsia="Wingdings" w:hAnsi="Wingdings" w:cs="Wingdings" w:hint="default"/>
        <w:w w:val="99"/>
        <w:sz w:val="21"/>
        <w:szCs w:val="21"/>
        <w:lang w:val="en-US" w:eastAsia="en-US" w:bidi="en-US"/>
      </w:rPr>
    </w:lvl>
    <w:lvl w:ilvl="1" w:tplc="336AB2DE">
      <w:numFmt w:val="bullet"/>
      <w:lvlText w:val="•"/>
      <w:lvlJc w:val="left"/>
      <w:pPr>
        <w:ind w:left="1538" w:hanging="369"/>
      </w:pPr>
      <w:rPr>
        <w:rFonts w:hint="default"/>
        <w:lang w:val="en-US" w:eastAsia="en-US" w:bidi="en-US"/>
      </w:rPr>
    </w:lvl>
    <w:lvl w:ilvl="2" w:tplc="9A02C332">
      <w:numFmt w:val="bullet"/>
      <w:lvlText w:val="•"/>
      <w:lvlJc w:val="left"/>
      <w:pPr>
        <w:ind w:left="2596" w:hanging="369"/>
      </w:pPr>
      <w:rPr>
        <w:rFonts w:hint="default"/>
        <w:lang w:val="en-US" w:eastAsia="en-US" w:bidi="en-US"/>
      </w:rPr>
    </w:lvl>
    <w:lvl w:ilvl="3" w:tplc="E26CF7A2">
      <w:numFmt w:val="bullet"/>
      <w:lvlText w:val="•"/>
      <w:lvlJc w:val="left"/>
      <w:pPr>
        <w:ind w:left="3654" w:hanging="369"/>
      </w:pPr>
      <w:rPr>
        <w:rFonts w:hint="default"/>
        <w:lang w:val="en-US" w:eastAsia="en-US" w:bidi="en-US"/>
      </w:rPr>
    </w:lvl>
    <w:lvl w:ilvl="4" w:tplc="943C343E">
      <w:numFmt w:val="bullet"/>
      <w:lvlText w:val="•"/>
      <w:lvlJc w:val="left"/>
      <w:pPr>
        <w:ind w:left="4712" w:hanging="369"/>
      </w:pPr>
      <w:rPr>
        <w:rFonts w:hint="default"/>
        <w:lang w:val="en-US" w:eastAsia="en-US" w:bidi="en-US"/>
      </w:rPr>
    </w:lvl>
    <w:lvl w:ilvl="5" w:tplc="A1EA1C0C">
      <w:numFmt w:val="bullet"/>
      <w:lvlText w:val="•"/>
      <w:lvlJc w:val="left"/>
      <w:pPr>
        <w:ind w:left="5770" w:hanging="369"/>
      </w:pPr>
      <w:rPr>
        <w:rFonts w:hint="default"/>
        <w:lang w:val="en-US" w:eastAsia="en-US" w:bidi="en-US"/>
      </w:rPr>
    </w:lvl>
    <w:lvl w:ilvl="6" w:tplc="478055AC">
      <w:numFmt w:val="bullet"/>
      <w:lvlText w:val="•"/>
      <w:lvlJc w:val="left"/>
      <w:pPr>
        <w:ind w:left="6828" w:hanging="369"/>
      </w:pPr>
      <w:rPr>
        <w:rFonts w:hint="default"/>
        <w:lang w:val="en-US" w:eastAsia="en-US" w:bidi="en-US"/>
      </w:rPr>
    </w:lvl>
    <w:lvl w:ilvl="7" w:tplc="1C38E754">
      <w:numFmt w:val="bullet"/>
      <w:lvlText w:val="•"/>
      <w:lvlJc w:val="left"/>
      <w:pPr>
        <w:ind w:left="7886" w:hanging="369"/>
      </w:pPr>
      <w:rPr>
        <w:rFonts w:hint="default"/>
        <w:lang w:val="en-US" w:eastAsia="en-US" w:bidi="en-US"/>
      </w:rPr>
    </w:lvl>
    <w:lvl w:ilvl="8" w:tplc="13307BB2">
      <w:numFmt w:val="bullet"/>
      <w:lvlText w:val="•"/>
      <w:lvlJc w:val="left"/>
      <w:pPr>
        <w:ind w:left="8944" w:hanging="369"/>
      </w:pPr>
      <w:rPr>
        <w:rFonts w:hint="default"/>
        <w:lang w:val="en-US" w:eastAsia="en-US" w:bidi="en-US"/>
      </w:rPr>
    </w:lvl>
  </w:abstractNum>
  <w:abstractNum w:abstractNumId="2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64ACF"/>
    <w:multiLevelType w:val="hybridMultilevel"/>
    <w:tmpl w:val="32569E12"/>
    <w:lvl w:ilvl="0" w:tplc="A76C70C4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90B298E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57A6990">
      <w:numFmt w:val="decimal"/>
      <w:lvlText w:val=""/>
      <w:lvlJc w:val="left"/>
    </w:lvl>
    <w:lvl w:ilvl="3" w:tplc="394CA56A">
      <w:numFmt w:val="decimal"/>
      <w:lvlText w:val=""/>
      <w:lvlJc w:val="left"/>
    </w:lvl>
    <w:lvl w:ilvl="4" w:tplc="508C6AD8">
      <w:numFmt w:val="decimal"/>
      <w:lvlText w:val=""/>
      <w:lvlJc w:val="left"/>
    </w:lvl>
    <w:lvl w:ilvl="5" w:tplc="80AEF2BA">
      <w:numFmt w:val="decimal"/>
      <w:lvlText w:val=""/>
      <w:lvlJc w:val="left"/>
    </w:lvl>
    <w:lvl w:ilvl="6" w:tplc="8310952E">
      <w:numFmt w:val="decimal"/>
      <w:lvlText w:val=""/>
      <w:lvlJc w:val="left"/>
    </w:lvl>
    <w:lvl w:ilvl="7" w:tplc="7E0ADFC2">
      <w:numFmt w:val="decimal"/>
      <w:lvlText w:val=""/>
      <w:lvlJc w:val="left"/>
    </w:lvl>
    <w:lvl w:ilvl="8" w:tplc="BCC21310">
      <w:numFmt w:val="decimal"/>
      <w:lvlText w:val=""/>
      <w:lvlJc w:val="left"/>
    </w:lvl>
  </w:abstractNum>
  <w:abstractNum w:abstractNumId="3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13368"/>
    <w:multiLevelType w:val="hybridMultilevel"/>
    <w:tmpl w:val="A8CA0046"/>
    <w:lvl w:ilvl="0" w:tplc="CCAECCCA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E880190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F4644E8">
      <w:numFmt w:val="decimal"/>
      <w:lvlText w:val=""/>
      <w:lvlJc w:val="left"/>
    </w:lvl>
    <w:lvl w:ilvl="3" w:tplc="EFECDFEC">
      <w:numFmt w:val="decimal"/>
      <w:lvlText w:val=""/>
      <w:lvlJc w:val="left"/>
    </w:lvl>
    <w:lvl w:ilvl="4" w:tplc="F7D097C6">
      <w:numFmt w:val="decimal"/>
      <w:lvlText w:val=""/>
      <w:lvlJc w:val="left"/>
    </w:lvl>
    <w:lvl w:ilvl="5" w:tplc="3500AB46">
      <w:numFmt w:val="decimal"/>
      <w:lvlText w:val=""/>
      <w:lvlJc w:val="left"/>
    </w:lvl>
    <w:lvl w:ilvl="6" w:tplc="49D4C1E4">
      <w:numFmt w:val="decimal"/>
      <w:lvlText w:val=""/>
      <w:lvlJc w:val="left"/>
    </w:lvl>
    <w:lvl w:ilvl="7" w:tplc="EBFCE724">
      <w:numFmt w:val="decimal"/>
      <w:lvlText w:val=""/>
      <w:lvlJc w:val="left"/>
    </w:lvl>
    <w:lvl w:ilvl="8" w:tplc="EAC65AB4">
      <w:numFmt w:val="decimal"/>
      <w:lvlText w:val=""/>
      <w:lvlJc w:val="left"/>
    </w:lvl>
  </w:abstractNum>
  <w:abstractNum w:abstractNumId="42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3676E"/>
    <w:multiLevelType w:val="hybridMultilevel"/>
    <w:tmpl w:val="57D62B1C"/>
    <w:lvl w:ilvl="0" w:tplc="2E5AADFE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890E84F4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0A54B60A">
      <w:numFmt w:val="decimal"/>
      <w:lvlText w:val=""/>
      <w:lvlJc w:val="left"/>
    </w:lvl>
    <w:lvl w:ilvl="3" w:tplc="4A04ED38">
      <w:numFmt w:val="decimal"/>
      <w:lvlText w:val=""/>
      <w:lvlJc w:val="left"/>
    </w:lvl>
    <w:lvl w:ilvl="4" w:tplc="35FA3110">
      <w:numFmt w:val="decimal"/>
      <w:lvlText w:val=""/>
      <w:lvlJc w:val="left"/>
    </w:lvl>
    <w:lvl w:ilvl="5" w:tplc="AFB8ADBE">
      <w:numFmt w:val="decimal"/>
      <w:lvlText w:val=""/>
      <w:lvlJc w:val="left"/>
    </w:lvl>
    <w:lvl w:ilvl="6" w:tplc="D12AF858">
      <w:numFmt w:val="decimal"/>
      <w:lvlText w:val=""/>
      <w:lvlJc w:val="left"/>
    </w:lvl>
    <w:lvl w:ilvl="7" w:tplc="086ED160">
      <w:numFmt w:val="decimal"/>
      <w:lvlText w:val=""/>
      <w:lvlJc w:val="left"/>
    </w:lvl>
    <w:lvl w:ilvl="8" w:tplc="EECCC13C">
      <w:numFmt w:val="decimal"/>
      <w:lvlText w:val=""/>
      <w:lvlJc w:val="left"/>
    </w:lvl>
  </w:abstractNum>
  <w:num w:numId="1">
    <w:abstractNumId w:val="35"/>
  </w:num>
  <w:num w:numId="2">
    <w:abstractNumId w:val="45"/>
  </w:num>
  <w:num w:numId="3">
    <w:abstractNumId w:val="42"/>
  </w:num>
  <w:num w:numId="4">
    <w:abstractNumId w:val="16"/>
  </w:num>
  <w:num w:numId="5">
    <w:abstractNumId w:val="22"/>
  </w:num>
  <w:num w:numId="6">
    <w:abstractNumId w:val="19"/>
  </w:num>
  <w:num w:numId="7">
    <w:abstractNumId w:val="33"/>
  </w:num>
  <w:num w:numId="8">
    <w:abstractNumId w:val="29"/>
  </w:num>
  <w:num w:numId="9">
    <w:abstractNumId w:val="21"/>
  </w:num>
  <w:num w:numId="10">
    <w:abstractNumId w:val="17"/>
  </w:num>
  <w:num w:numId="11">
    <w:abstractNumId w:val="28"/>
  </w:num>
  <w:num w:numId="12">
    <w:abstractNumId w:val="39"/>
  </w:num>
  <w:num w:numId="13">
    <w:abstractNumId w:val="13"/>
  </w:num>
  <w:num w:numId="14">
    <w:abstractNumId w:val="44"/>
  </w:num>
  <w:num w:numId="15">
    <w:abstractNumId w:val="37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6"/>
  </w:num>
  <w:num w:numId="28">
    <w:abstractNumId w:val="23"/>
  </w:num>
  <w:num w:numId="29">
    <w:abstractNumId w:val="15"/>
  </w:num>
  <w:num w:numId="30">
    <w:abstractNumId w:val="34"/>
  </w:num>
  <w:num w:numId="31">
    <w:abstractNumId w:val="26"/>
  </w:num>
  <w:num w:numId="32">
    <w:abstractNumId w:val="43"/>
  </w:num>
  <w:num w:numId="33">
    <w:abstractNumId w:val="18"/>
  </w:num>
  <w:num w:numId="34">
    <w:abstractNumId w:val="14"/>
  </w:num>
  <w:num w:numId="35">
    <w:abstractNumId w:val="12"/>
  </w:num>
  <w:num w:numId="36">
    <w:abstractNumId w:val="31"/>
  </w:num>
  <w:num w:numId="37">
    <w:abstractNumId w:val="20"/>
  </w:num>
  <w:num w:numId="38">
    <w:abstractNumId w:val="30"/>
  </w:num>
  <w:num w:numId="39">
    <w:abstractNumId w:val="45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</w:num>
  <w:num w:numId="42">
    <w:abstractNumId w:val="11"/>
  </w:num>
  <w:num w:numId="43">
    <w:abstractNumId w:val="40"/>
  </w:num>
  <w:num w:numId="44">
    <w:abstractNumId w:val="38"/>
  </w:num>
  <w:num w:numId="45">
    <w:abstractNumId w:val="27"/>
  </w:num>
  <w:num w:numId="46">
    <w:abstractNumId w:val="41"/>
  </w:num>
  <w:num w:numId="47">
    <w:abstractNumId w:val="32"/>
  </w:num>
  <w:num w:numId="48">
    <w:abstractNumId w:val="46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srQwNbY0sTA1MTVT0lEKTi0uzszPAykwNqsFAD5iiKUtAAAA"/>
  </w:docVars>
  <w:rsids>
    <w:rsidRoot w:val="005B18A5"/>
    <w:rsid w:val="0000517B"/>
    <w:rsid w:val="00005E20"/>
    <w:rsid w:val="000077B6"/>
    <w:rsid w:val="00041384"/>
    <w:rsid w:val="000624B2"/>
    <w:rsid w:val="000662D6"/>
    <w:rsid w:val="0007358E"/>
    <w:rsid w:val="000753AA"/>
    <w:rsid w:val="00084538"/>
    <w:rsid w:val="000852F1"/>
    <w:rsid w:val="00091FBC"/>
    <w:rsid w:val="00096E35"/>
    <w:rsid w:val="00097250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7AF1"/>
    <w:rsid w:val="001405AB"/>
    <w:rsid w:val="00151DCD"/>
    <w:rsid w:val="00155B90"/>
    <w:rsid w:val="0017236A"/>
    <w:rsid w:val="001811EE"/>
    <w:rsid w:val="00197B21"/>
    <w:rsid w:val="001A37DE"/>
    <w:rsid w:val="001B2052"/>
    <w:rsid w:val="001B2EDB"/>
    <w:rsid w:val="001B5E39"/>
    <w:rsid w:val="001C5308"/>
    <w:rsid w:val="001D5048"/>
    <w:rsid w:val="001D547F"/>
    <w:rsid w:val="001D6624"/>
    <w:rsid w:val="001E1BEE"/>
    <w:rsid w:val="001E69C9"/>
    <w:rsid w:val="001F2F45"/>
    <w:rsid w:val="002002C7"/>
    <w:rsid w:val="00204134"/>
    <w:rsid w:val="00204E8E"/>
    <w:rsid w:val="00206B46"/>
    <w:rsid w:val="00210C31"/>
    <w:rsid w:val="00224376"/>
    <w:rsid w:val="00230739"/>
    <w:rsid w:val="00247961"/>
    <w:rsid w:val="00256293"/>
    <w:rsid w:val="00265189"/>
    <w:rsid w:val="002657CE"/>
    <w:rsid w:val="002802C9"/>
    <w:rsid w:val="00281EF1"/>
    <w:rsid w:val="00292B20"/>
    <w:rsid w:val="00295385"/>
    <w:rsid w:val="002A1677"/>
    <w:rsid w:val="002A3EA4"/>
    <w:rsid w:val="002B542D"/>
    <w:rsid w:val="002C04FB"/>
    <w:rsid w:val="002C2312"/>
    <w:rsid w:val="002F7684"/>
    <w:rsid w:val="00316D14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A29EC"/>
    <w:rsid w:val="003B02A7"/>
    <w:rsid w:val="003B048F"/>
    <w:rsid w:val="003B32A7"/>
    <w:rsid w:val="003B5AA6"/>
    <w:rsid w:val="003B7B43"/>
    <w:rsid w:val="003E1B2F"/>
    <w:rsid w:val="003E4E04"/>
    <w:rsid w:val="004148AA"/>
    <w:rsid w:val="00420A6D"/>
    <w:rsid w:val="004243AB"/>
    <w:rsid w:val="004250BD"/>
    <w:rsid w:val="00436FBB"/>
    <w:rsid w:val="00447C14"/>
    <w:rsid w:val="00454AB3"/>
    <w:rsid w:val="004715E2"/>
    <w:rsid w:val="00480BCB"/>
    <w:rsid w:val="004903D2"/>
    <w:rsid w:val="004A4BEA"/>
    <w:rsid w:val="004A64DF"/>
    <w:rsid w:val="004B41EF"/>
    <w:rsid w:val="004B4C6D"/>
    <w:rsid w:val="004C4F50"/>
    <w:rsid w:val="004D0A60"/>
    <w:rsid w:val="004E0C0D"/>
    <w:rsid w:val="004E2544"/>
    <w:rsid w:val="004E7031"/>
    <w:rsid w:val="004F2806"/>
    <w:rsid w:val="004F40EF"/>
    <w:rsid w:val="004F62CB"/>
    <w:rsid w:val="004F720D"/>
    <w:rsid w:val="0051477E"/>
    <w:rsid w:val="00515BC2"/>
    <w:rsid w:val="00532242"/>
    <w:rsid w:val="00537A14"/>
    <w:rsid w:val="00540151"/>
    <w:rsid w:val="00561B9F"/>
    <w:rsid w:val="00564B2B"/>
    <w:rsid w:val="005722DC"/>
    <w:rsid w:val="005778B4"/>
    <w:rsid w:val="00597DEF"/>
    <w:rsid w:val="005A3612"/>
    <w:rsid w:val="005B18A5"/>
    <w:rsid w:val="005B5CFF"/>
    <w:rsid w:val="005B7DBE"/>
    <w:rsid w:val="005C0436"/>
    <w:rsid w:val="005D4662"/>
    <w:rsid w:val="005D7747"/>
    <w:rsid w:val="005E5B52"/>
    <w:rsid w:val="005F3721"/>
    <w:rsid w:val="005F7DD4"/>
    <w:rsid w:val="00613092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D00C3"/>
    <w:rsid w:val="006D7B6D"/>
    <w:rsid w:val="006E161A"/>
    <w:rsid w:val="006E3F16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605AF"/>
    <w:rsid w:val="007723C2"/>
    <w:rsid w:val="007761C3"/>
    <w:rsid w:val="00784D7C"/>
    <w:rsid w:val="007A0802"/>
    <w:rsid w:val="007A6286"/>
    <w:rsid w:val="007D2976"/>
    <w:rsid w:val="007E10A4"/>
    <w:rsid w:val="007E3C29"/>
    <w:rsid w:val="007E5B40"/>
    <w:rsid w:val="007F162C"/>
    <w:rsid w:val="007F1CE1"/>
    <w:rsid w:val="007F350F"/>
    <w:rsid w:val="00800EE7"/>
    <w:rsid w:val="0081779D"/>
    <w:rsid w:val="008215FE"/>
    <w:rsid w:val="008343B4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5294"/>
    <w:rsid w:val="008C5B48"/>
    <w:rsid w:val="008C63CD"/>
    <w:rsid w:val="008E432F"/>
    <w:rsid w:val="008F359E"/>
    <w:rsid w:val="00903620"/>
    <w:rsid w:val="0091118E"/>
    <w:rsid w:val="00943DE5"/>
    <w:rsid w:val="009550EE"/>
    <w:rsid w:val="009551EA"/>
    <w:rsid w:val="009551FB"/>
    <w:rsid w:val="0095634C"/>
    <w:rsid w:val="00957A32"/>
    <w:rsid w:val="00963025"/>
    <w:rsid w:val="00966072"/>
    <w:rsid w:val="00970E9F"/>
    <w:rsid w:val="009A3D4E"/>
    <w:rsid w:val="009B5AE0"/>
    <w:rsid w:val="009B750D"/>
    <w:rsid w:val="009B7BA1"/>
    <w:rsid w:val="009C1E95"/>
    <w:rsid w:val="009E3031"/>
    <w:rsid w:val="009F1C3D"/>
    <w:rsid w:val="009F4436"/>
    <w:rsid w:val="009F4FEF"/>
    <w:rsid w:val="00A133D4"/>
    <w:rsid w:val="00A479B9"/>
    <w:rsid w:val="00A5622F"/>
    <w:rsid w:val="00A70F99"/>
    <w:rsid w:val="00A84DCC"/>
    <w:rsid w:val="00AA0F63"/>
    <w:rsid w:val="00AA3161"/>
    <w:rsid w:val="00AA6CFD"/>
    <w:rsid w:val="00AB1D86"/>
    <w:rsid w:val="00AB531C"/>
    <w:rsid w:val="00AC0428"/>
    <w:rsid w:val="00AC4E97"/>
    <w:rsid w:val="00AC5F4A"/>
    <w:rsid w:val="00AD1DDB"/>
    <w:rsid w:val="00AE6814"/>
    <w:rsid w:val="00AE7C44"/>
    <w:rsid w:val="00AF421D"/>
    <w:rsid w:val="00AF481A"/>
    <w:rsid w:val="00AF6144"/>
    <w:rsid w:val="00B0783F"/>
    <w:rsid w:val="00B23803"/>
    <w:rsid w:val="00B244E7"/>
    <w:rsid w:val="00B40886"/>
    <w:rsid w:val="00B43CCD"/>
    <w:rsid w:val="00B56288"/>
    <w:rsid w:val="00B7448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51786"/>
    <w:rsid w:val="00C55B91"/>
    <w:rsid w:val="00C56B39"/>
    <w:rsid w:val="00C61971"/>
    <w:rsid w:val="00C66F2F"/>
    <w:rsid w:val="00C707E1"/>
    <w:rsid w:val="00C719D5"/>
    <w:rsid w:val="00C940BD"/>
    <w:rsid w:val="00C97549"/>
    <w:rsid w:val="00CB1A87"/>
    <w:rsid w:val="00CB3D88"/>
    <w:rsid w:val="00CB7378"/>
    <w:rsid w:val="00CC172B"/>
    <w:rsid w:val="00CC4AB7"/>
    <w:rsid w:val="00CC71E6"/>
    <w:rsid w:val="00CD2DE0"/>
    <w:rsid w:val="00CD57F0"/>
    <w:rsid w:val="00CE1694"/>
    <w:rsid w:val="00CE17FF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E20290"/>
    <w:rsid w:val="00E32A11"/>
    <w:rsid w:val="00E35990"/>
    <w:rsid w:val="00E55D03"/>
    <w:rsid w:val="00E71EBF"/>
    <w:rsid w:val="00E72F62"/>
    <w:rsid w:val="00E87A0E"/>
    <w:rsid w:val="00E91FDE"/>
    <w:rsid w:val="00E94CCE"/>
    <w:rsid w:val="00E9773A"/>
    <w:rsid w:val="00EA4146"/>
    <w:rsid w:val="00EB1945"/>
    <w:rsid w:val="00EB2BB5"/>
    <w:rsid w:val="00EC372C"/>
    <w:rsid w:val="00EC5725"/>
    <w:rsid w:val="00EC5F7F"/>
    <w:rsid w:val="00EC7BB2"/>
    <w:rsid w:val="00ED07E2"/>
    <w:rsid w:val="00ED58E5"/>
    <w:rsid w:val="00F034B1"/>
    <w:rsid w:val="00F0382F"/>
    <w:rsid w:val="00F04EE9"/>
    <w:rsid w:val="00F05112"/>
    <w:rsid w:val="00F1277D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1779"/>
    <w:rsid w:val="00F72913"/>
    <w:rsid w:val="00F854CE"/>
    <w:rsid w:val="00F857D3"/>
    <w:rsid w:val="00FB35D1"/>
    <w:rsid w:val="00FC7656"/>
    <w:rsid w:val="00FD6848"/>
    <w:rsid w:val="00FE190A"/>
    <w:rsid w:val="00FE575D"/>
    <w:rsid w:val="00FE7F1A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nfarhat.github.io/portfolioweb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BDE2EEC-45EE-4B8F-9BB4-30D770F6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4</Words>
  <Characters>305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7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3-28T02:57:00Z</dcterms:created>
  <dcterms:modified xsi:type="dcterms:W3CDTF">2021-03-28T02:57:00Z</dcterms:modified>
</cp:coreProperties>
</file>